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58F2AB" w14:textId="77777777" w:rsidR="00E60C16" w:rsidRPr="00634BD4" w:rsidRDefault="00E60C16" w:rsidP="00E60C16">
      <w:pPr>
        <w:rPr>
          <w:rFonts w:cs="Times New Roman"/>
          <w:color w:val="000000" w:themeColor="text1"/>
        </w:rPr>
      </w:pPr>
    </w:p>
    <w:p w14:paraId="4C58F2AC" w14:textId="59BC5E0A" w:rsidR="00E60C16" w:rsidRPr="00505AD1" w:rsidRDefault="0035415B" w:rsidP="00E60C16">
      <w:pPr>
        <w:jc w:val="center"/>
        <w:rPr>
          <w:rFonts w:cs="Times New Roman"/>
          <w:b/>
          <w:color w:val="000000" w:themeColor="text1"/>
          <w:szCs w:val="20"/>
        </w:rPr>
      </w:pPr>
      <w:r w:rsidRPr="00505AD1">
        <w:rPr>
          <w:rFonts w:cs="Times New Roman"/>
          <w:b/>
          <w:color w:val="000000" w:themeColor="text1"/>
          <w:szCs w:val="20"/>
        </w:rPr>
        <w:t xml:space="preserve">Imię i Nazwisko Autora/Autorki </w:t>
      </w:r>
      <w:r w:rsidR="009D2D57" w:rsidRPr="00505AD1">
        <w:rPr>
          <w:rFonts w:cs="Times New Roman"/>
          <w:b/>
          <w:color w:val="000000" w:themeColor="text1"/>
          <w:szCs w:val="20"/>
        </w:rPr>
        <w:t xml:space="preserve">(Times New Roman, </w:t>
      </w:r>
      <w:r w:rsidRPr="00505AD1">
        <w:rPr>
          <w:rFonts w:cs="Times New Roman"/>
          <w:b/>
          <w:color w:val="000000" w:themeColor="text1"/>
          <w:szCs w:val="20"/>
        </w:rPr>
        <w:t>12</w:t>
      </w:r>
      <w:r w:rsidR="007F1F69" w:rsidRPr="00505AD1">
        <w:rPr>
          <w:rFonts w:cs="Times New Roman"/>
          <w:b/>
          <w:color w:val="000000" w:themeColor="text1"/>
          <w:szCs w:val="20"/>
        </w:rPr>
        <w:t xml:space="preserve"> pkt.</w:t>
      </w:r>
      <w:r w:rsidR="00505AD1">
        <w:rPr>
          <w:rFonts w:cs="Times New Roman"/>
          <w:b/>
          <w:color w:val="000000" w:themeColor="text1"/>
          <w:szCs w:val="20"/>
        </w:rPr>
        <w:t xml:space="preserve">, </w:t>
      </w:r>
      <w:proofErr w:type="spellStart"/>
      <w:r w:rsidR="00505AD1">
        <w:rPr>
          <w:rFonts w:cs="Times New Roman"/>
          <w:b/>
          <w:color w:val="000000" w:themeColor="text1"/>
          <w:szCs w:val="20"/>
        </w:rPr>
        <w:t>bold</w:t>
      </w:r>
      <w:proofErr w:type="spellEnd"/>
      <w:r w:rsidR="00505AD1">
        <w:rPr>
          <w:rFonts w:cs="Times New Roman"/>
          <w:b/>
          <w:color w:val="000000" w:themeColor="text1"/>
          <w:szCs w:val="20"/>
        </w:rPr>
        <w:t>,</w:t>
      </w:r>
      <w:r w:rsidR="007F1F69" w:rsidRPr="00505AD1">
        <w:rPr>
          <w:rFonts w:cs="Times New Roman"/>
          <w:b/>
          <w:color w:val="000000" w:themeColor="text1"/>
          <w:szCs w:val="20"/>
        </w:rPr>
        <w:t xml:space="preserve"> wyśrodkowane</w:t>
      </w:r>
      <w:r w:rsidR="00E60C16" w:rsidRPr="00505AD1">
        <w:rPr>
          <w:rFonts w:cs="Times New Roman"/>
          <w:b/>
          <w:color w:val="000000" w:themeColor="text1"/>
          <w:szCs w:val="20"/>
        </w:rPr>
        <w:t>)</w:t>
      </w:r>
      <w:bookmarkStart w:id="0" w:name="_GoBack"/>
      <w:bookmarkEnd w:id="0"/>
    </w:p>
    <w:p w14:paraId="4C58F2AD" w14:textId="17631BA2" w:rsidR="00E60C16" w:rsidRPr="0035415B" w:rsidRDefault="007F1F69" w:rsidP="00E60C16">
      <w:pPr>
        <w:jc w:val="center"/>
        <w:rPr>
          <w:rFonts w:cs="Times New Roman"/>
          <w:color w:val="000000" w:themeColor="text1"/>
          <w:szCs w:val="16"/>
        </w:rPr>
      </w:pPr>
      <w:r w:rsidRPr="0035415B">
        <w:rPr>
          <w:rFonts w:cs="Times New Roman"/>
          <w:color w:val="000000" w:themeColor="text1"/>
          <w:szCs w:val="16"/>
        </w:rPr>
        <w:t xml:space="preserve">Adres </w:t>
      </w:r>
      <w:proofErr w:type="gramStart"/>
      <w:r w:rsidR="00E60C16" w:rsidRPr="0035415B">
        <w:rPr>
          <w:rFonts w:cs="Times New Roman"/>
          <w:color w:val="000000" w:themeColor="text1"/>
          <w:szCs w:val="16"/>
        </w:rPr>
        <w:t xml:space="preserve">e-mail </w:t>
      </w:r>
      <w:r w:rsidRPr="0035415B">
        <w:rPr>
          <w:rFonts w:cs="Times New Roman"/>
          <w:color w:val="000000" w:themeColor="text1"/>
          <w:szCs w:val="16"/>
        </w:rPr>
        <w:t>który</w:t>
      </w:r>
      <w:proofErr w:type="gramEnd"/>
      <w:r w:rsidRPr="0035415B">
        <w:rPr>
          <w:rFonts w:cs="Times New Roman"/>
          <w:color w:val="000000" w:themeColor="text1"/>
          <w:szCs w:val="16"/>
        </w:rPr>
        <w:t xml:space="preserve"> będzie zamieszczony w publikacji</w:t>
      </w:r>
    </w:p>
    <w:p w14:paraId="4C58F2AE" w14:textId="3B024E85" w:rsidR="00E60C16" w:rsidRPr="0035415B" w:rsidRDefault="007F1F69" w:rsidP="00E60C16">
      <w:pPr>
        <w:jc w:val="center"/>
        <w:rPr>
          <w:rFonts w:cs="Times New Roman"/>
          <w:color w:val="000000" w:themeColor="text1"/>
          <w:szCs w:val="16"/>
        </w:rPr>
      </w:pPr>
      <w:r w:rsidRPr="0035415B">
        <w:rPr>
          <w:rFonts w:cs="Times New Roman"/>
          <w:color w:val="000000" w:themeColor="text1"/>
          <w:szCs w:val="16"/>
        </w:rPr>
        <w:t>Afiliacja</w:t>
      </w:r>
      <w:r w:rsidR="00634BD4" w:rsidRPr="0035415B">
        <w:rPr>
          <w:rFonts w:cs="Times New Roman"/>
          <w:color w:val="000000" w:themeColor="text1"/>
          <w:szCs w:val="16"/>
        </w:rPr>
        <w:t xml:space="preserve"> Autora/Autorki</w:t>
      </w:r>
    </w:p>
    <w:p w14:paraId="4C58F2AF" w14:textId="7D32A008" w:rsidR="0051579E" w:rsidRPr="0035415B" w:rsidRDefault="0051579E" w:rsidP="00E60C16">
      <w:pPr>
        <w:jc w:val="center"/>
        <w:rPr>
          <w:rFonts w:cs="Times New Roman"/>
          <w:color w:val="000000" w:themeColor="text1"/>
          <w:szCs w:val="16"/>
        </w:rPr>
      </w:pPr>
      <w:r w:rsidRPr="0035415B">
        <w:rPr>
          <w:rFonts w:cs="Times New Roman"/>
          <w:color w:val="000000" w:themeColor="text1"/>
          <w:szCs w:val="16"/>
        </w:rPr>
        <w:t>ORCID</w:t>
      </w:r>
      <w:r w:rsidR="00741135" w:rsidRPr="0035415B">
        <w:rPr>
          <w:rFonts w:cs="Times New Roman"/>
          <w:color w:val="000000" w:themeColor="text1"/>
          <w:szCs w:val="16"/>
        </w:rPr>
        <w:t xml:space="preserve"> ID</w:t>
      </w:r>
      <w:r w:rsidRPr="0035415B">
        <w:rPr>
          <w:rFonts w:cs="Times New Roman"/>
          <w:color w:val="000000" w:themeColor="text1"/>
          <w:szCs w:val="16"/>
        </w:rPr>
        <w:t>: https</w:t>
      </w:r>
      <w:proofErr w:type="gramStart"/>
      <w:r w:rsidRPr="0035415B">
        <w:rPr>
          <w:rFonts w:cs="Times New Roman"/>
          <w:color w:val="000000" w:themeColor="text1"/>
          <w:szCs w:val="16"/>
        </w:rPr>
        <w:t>:</w:t>
      </w:r>
      <w:r w:rsidR="00634BD4" w:rsidRPr="0035415B">
        <w:rPr>
          <w:rFonts w:cs="Times New Roman"/>
          <w:color w:val="000000" w:themeColor="text1"/>
          <w:szCs w:val="16"/>
        </w:rPr>
        <w:t>//orcid</w:t>
      </w:r>
      <w:proofErr w:type="gramEnd"/>
      <w:r w:rsidR="00634BD4" w:rsidRPr="0035415B">
        <w:rPr>
          <w:rFonts w:cs="Times New Roman"/>
          <w:color w:val="000000" w:themeColor="text1"/>
          <w:szCs w:val="16"/>
        </w:rPr>
        <w:t>.</w:t>
      </w:r>
      <w:proofErr w:type="gramStart"/>
      <w:r w:rsidR="00634BD4" w:rsidRPr="0035415B">
        <w:rPr>
          <w:rFonts w:cs="Times New Roman"/>
          <w:color w:val="000000" w:themeColor="text1"/>
          <w:szCs w:val="16"/>
        </w:rPr>
        <w:t>org</w:t>
      </w:r>
      <w:proofErr w:type="gramEnd"/>
      <w:r w:rsidR="00634BD4" w:rsidRPr="0035415B">
        <w:rPr>
          <w:rFonts w:cs="Times New Roman"/>
          <w:color w:val="000000" w:themeColor="text1"/>
          <w:szCs w:val="16"/>
        </w:rPr>
        <w:t>/0000-0000-0000-0000</w:t>
      </w:r>
    </w:p>
    <w:p w14:paraId="4C58F2B0" w14:textId="77777777" w:rsidR="00E60C16" w:rsidRPr="00634BD4" w:rsidRDefault="00E60C16" w:rsidP="00E60C16">
      <w:pPr>
        <w:rPr>
          <w:rFonts w:cs="Times New Roman"/>
          <w:color w:val="000000" w:themeColor="text1"/>
        </w:rPr>
      </w:pPr>
    </w:p>
    <w:p w14:paraId="4C58F2B8" w14:textId="756B6B6B" w:rsidR="00E60C16" w:rsidRPr="0035415B" w:rsidRDefault="007F1F69" w:rsidP="00E60C16">
      <w:pPr>
        <w:jc w:val="center"/>
        <w:rPr>
          <w:rFonts w:cs="Times New Roman"/>
          <w:i/>
          <w:color w:val="000000" w:themeColor="text1"/>
          <w:sz w:val="28"/>
        </w:rPr>
      </w:pPr>
      <w:r w:rsidRPr="0035415B">
        <w:rPr>
          <w:rFonts w:cs="Times New Roman"/>
          <w:b/>
          <w:i/>
          <w:color w:val="000000" w:themeColor="text1"/>
          <w:sz w:val="28"/>
        </w:rPr>
        <w:t>Tytuł artykułu</w:t>
      </w:r>
      <w:r w:rsidR="00E60C16" w:rsidRPr="0035415B">
        <w:rPr>
          <w:rFonts w:cs="Times New Roman"/>
          <w:i/>
          <w:color w:val="000000" w:themeColor="text1"/>
          <w:sz w:val="28"/>
        </w:rPr>
        <w:t xml:space="preserve"> </w:t>
      </w:r>
      <w:r w:rsidR="0035415B">
        <w:rPr>
          <w:rFonts w:cs="Times New Roman"/>
          <w:color w:val="000000" w:themeColor="text1"/>
          <w:sz w:val="28"/>
        </w:rPr>
        <w:t>(Times New Roman, 14</w:t>
      </w:r>
      <w:r w:rsidR="00E60C16" w:rsidRPr="0035415B">
        <w:rPr>
          <w:rFonts w:cs="Times New Roman"/>
          <w:color w:val="000000" w:themeColor="text1"/>
          <w:sz w:val="28"/>
        </w:rPr>
        <w:t xml:space="preserve"> </w:t>
      </w:r>
      <w:r w:rsidRPr="0035415B">
        <w:rPr>
          <w:rFonts w:cs="Times New Roman"/>
          <w:color w:val="000000" w:themeColor="text1"/>
          <w:sz w:val="28"/>
        </w:rPr>
        <w:t>pkt</w:t>
      </w:r>
      <w:r w:rsidR="00E60C16" w:rsidRPr="0035415B">
        <w:rPr>
          <w:rFonts w:cs="Times New Roman"/>
          <w:color w:val="000000" w:themeColor="text1"/>
          <w:sz w:val="28"/>
        </w:rPr>
        <w:t xml:space="preserve">, </w:t>
      </w:r>
      <w:proofErr w:type="spellStart"/>
      <w:r w:rsidR="00E60C16" w:rsidRPr="0035415B">
        <w:rPr>
          <w:rFonts w:cs="Times New Roman"/>
          <w:i/>
          <w:color w:val="000000" w:themeColor="text1"/>
          <w:sz w:val="28"/>
        </w:rPr>
        <w:t>italic</w:t>
      </w:r>
      <w:proofErr w:type="spellEnd"/>
      <w:r w:rsidR="00E60C16" w:rsidRPr="0035415B">
        <w:rPr>
          <w:rFonts w:cs="Times New Roman"/>
          <w:color w:val="000000" w:themeColor="text1"/>
          <w:sz w:val="28"/>
        </w:rPr>
        <w:t xml:space="preserve">, </w:t>
      </w:r>
      <w:proofErr w:type="spellStart"/>
      <w:r w:rsidR="00B61D7B" w:rsidRPr="0035415B">
        <w:rPr>
          <w:rFonts w:cs="Times New Roman"/>
          <w:color w:val="000000" w:themeColor="text1"/>
          <w:sz w:val="28"/>
        </w:rPr>
        <w:t>bold</w:t>
      </w:r>
      <w:proofErr w:type="spellEnd"/>
      <w:r w:rsidR="00B61D7B" w:rsidRPr="0035415B">
        <w:rPr>
          <w:rFonts w:cs="Times New Roman"/>
          <w:color w:val="000000" w:themeColor="text1"/>
          <w:sz w:val="28"/>
        </w:rPr>
        <w:t xml:space="preserve">, </w:t>
      </w:r>
      <w:r w:rsidRPr="0035415B">
        <w:rPr>
          <w:rFonts w:cs="Times New Roman"/>
          <w:color w:val="000000" w:themeColor="text1"/>
          <w:sz w:val="28"/>
        </w:rPr>
        <w:t>wyśrodkowany</w:t>
      </w:r>
      <w:r w:rsidR="00E60C16" w:rsidRPr="0035415B">
        <w:rPr>
          <w:rFonts w:cs="Times New Roman"/>
          <w:color w:val="000000" w:themeColor="text1"/>
          <w:sz w:val="28"/>
        </w:rPr>
        <w:t>)</w:t>
      </w:r>
    </w:p>
    <w:p w14:paraId="4C58F2B9" w14:textId="77777777" w:rsidR="00E60C16" w:rsidRPr="00634BD4" w:rsidRDefault="00E60C16" w:rsidP="00E60C16">
      <w:pPr>
        <w:rPr>
          <w:rFonts w:cs="Times New Roman"/>
          <w:color w:val="000000" w:themeColor="text1"/>
        </w:rPr>
      </w:pPr>
    </w:p>
    <w:p w14:paraId="4C58F2BA" w14:textId="56E798BE" w:rsidR="00E60C16" w:rsidRPr="00505AD1" w:rsidRDefault="007F1F69" w:rsidP="00E60C16">
      <w:pPr>
        <w:rPr>
          <w:rFonts w:cs="Times New Roman"/>
          <w:color w:val="000000" w:themeColor="text1"/>
          <w:sz w:val="26"/>
          <w:szCs w:val="16"/>
        </w:rPr>
      </w:pPr>
      <w:r w:rsidRPr="00505AD1">
        <w:rPr>
          <w:rFonts w:cs="Times New Roman"/>
          <w:color w:val="000000" w:themeColor="text1"/>
          <w:sz w:val="26"/>
          <w:szCs w:val="16"/>
        </w:rPr>
        <w:t>Słowa kluczowe</w:t>
      </w:r>
      <w:r w:rsidR="00E60C16" w:rsidRPr="00505AD1">
        <w:rPr>
          <w:rFonts w:cs="Times New Roman"/>
          <w:color w:val="000000" w:themeColor="text1"/>
          <w:sz w:val="26"/>
          <w:szCs w:val="16"/>
        </w:rPr>
        <w:t>: (</w:t>
      </w:r>
      <w:r w:rsidR="00634BD4" w:rsidRPr="00505AD1">
        <w:rPr>
          <w:rFonts w:cs="Times New Roman"/>
          <w:color w:val="000000" w:themeColor="text1"/>
          <w:sz w:val="26"/>
          <w:szCs w:val="16"/>
        </w:rPr>
        <w:t xml:space="preserve">do max </w:t>
      </w:r>
      <w:r w:rsidRPr="00505AD1">
        <w:rPr>
          <w:rFonts w:cs="Times New Roman"/>
          <w:color w:val="000000" w:themeColor="text1"/>
          <w:sz w:val="26"/>
          <w:szCs w:val="16"/>
        </w:rPr>
        <w:t>5 słów kluczowych</w:t>
      </w:r>
      <w:r w:rsidR="00634BD4" w:rsidRPr="00505AD1">
        <w:rPr>
          <w:rFonts w:cs="Times New Roman"/>
          <w:color w:val="000000" w:themeColor="text1"/>
          <w:sz w:val="26"/>
          <w:szCs w:val="16"/>
        </w:rPr>
        <w:t>)</w:t>
      </w:r>
    </w:p>
    <w:p w14:paraId="0DDBA218" w14:textId="77777777" w:rsidR="00505AD1" w:rsidRPr="0035415B" w:rsidRDefault="00505AD1" w:rsidP="00E60C16">
      <w:pPr>
        <w:rPr>
          <w:rFonts w:cs="Times New Roman"/>
          <w:color w:val="000000" w:themeColor="text1"/>
          <w:sz w:val="26"/>
          <w:szCs w:val="16"/>
        </w:rPr>
      </w:pPr>
    </w:p>
    <w:p w14:paraId="4C58F2BD" w14:textId="5E6472B4" w:rsidR="00E60C16" w:rsidRPr="00505AD1" w:rsidRDefault="007F1F69" w:rsidP="00505AD1">
      <w:pPr>
        <w:rPr>
          <w:rFonts w:cs="Times New Roman"/>
          <w:color w:val="000000" w:themeColor="text1"/>
          <w:szCs w:val="20"/>
        </w:rPr>
      </w:pPr>
      <w:r w:rsidRPr="00505AD1">
        <w:rPr>
          <w:rFonts w:cs="Times New Roman"/>
          <w:color w:val="000000" w:themeColor="text1"/>
          <w:szCs w:val="20"/>
        </w:rPr>
        <w:t>Abstrakt / Podsumowanie</w:t>
      </w:r>
      <w:r w:rsidR="009636DD" w:rsidRPr="00505AD1">
        <w:rPr>
          <w:rFonts w:cs="Times New Roman"/>
          <w:color w:val="000000" w:themeColor="text1"/>
          <w:szCs w:val="20"/>
        </w:rPr>
        <w:t xml:space="preserve"> </w:t>
      </w:r>
      <w:r w:rsidR="00E60C16" w:rsidRPr="00505AD1">
        <w:rPr>
          <w:rFonts w:cs="Times New Roman"/>
          <w:color w:val="000000" w:themeColor="text1"/>
          <w:szCs w:val="20"/>
        </w:rPr>
        <w:t>(</w:t>
      </w:r>
      <w:r w:rsidRPr="00505AD1">
        <w:rPr>
          <w:rFonts w:cs="Times New Roman"/>
          <w:color w:val="000000" w:themeColor="text1"/>
          <w:szCs w:val="20"/>
        </w:rPr>
        <w:t>od 100 do 300 wyrazów</w:t>
      </w:r>
      <w:r w:rsidR="00E60C16" w:rsidRPr="00505AD1">
        <w:rPr>
          <w:rFonts w:cs="Times New Roman"/>
          <w:color w:val="000000" w:themeColor="text1"/>
          <w:szCs w:val="20"/>
        </w:rPr>
        <w:t>)</w:t>
      </w:r>
    </w:p>
    <w:p w14:paraId="4C58F2C0" w14:textId="77777777" w:rsidR="00234B26" w:rsidRPr="00634BD4" w:rsidRDefault="00234B26" w:rsidP="005A5218">
      <w:pPr>
        <w:spacing w:line="360" w:lineRule="auto"/>
        <w:rPr>
          <w:rFonts w:cs="Times New Roman"/>
          <w:color w:val="000000" w:themeColor="text1"/>
          <w:szCs w:val="24"/>
        </w:rPr>
      </w:pPr>
    </w:p>
    <w:p w14:paraId="2E8B95FB" w14:textId="3FE475F6" w:rsidR="00B61D7B" w:rsidRPr="00634BD4" w:rsidRDefault="007F1F69" w:rsidP="005A5218">
      <w:pPr>
        <w:spacing w:line="360" w:lineRule="auto"/>
        <w:rPr>
          <w:rFonts w:cs="Times New Roman"/>
          <w:color w:val="000000" w:themeColor="text1"/>
          <w:szCs w:val="24"/>
        </w:rPr>
      </w:pPr>
      <w:r w:rsidRPr="00634BD4">
        <w:rPr>
          <w:rFonts w:cs="Times New Roman"/>
          <w:color w:val="000000" w:themeColor="text1"/>
          <w:szCs w:val="24"/>
        </w:rPr>
        <w:t>Wymagania ogólne</w:t>
      </w:r>
      <w:r w:rsidR="006153C9">
        <w:rPr>
          <w:rFonts w:cs="Times New Roman"/>
          <w:color w:val="000000" w:themeColor="text1"/>
          <w:szCs w:val="24"/>
        </w:rPr>
        <w:t xml:space="preserve"> dotyczące tekstu</w:t>
      </w:r>
      <w:r w:rsidR="00CC4F27" w:rsidRPr="00634BD4">
        <w:rPr>
          <w:rFonts w:cs="Times New Roman"/>
          <w:color w:val="000000" w:themeColor="text1"/>
          <w:szCs w:val="24"/>
        </w:rPr>
        <w:t>:</w:t>
      </w:r>
    </w:p>
    <w:p w14:paraId="33F8BA15" w14:textId="0D7D7FD7" w:rsidR="00F55C2B" w:rsidRPr="00634BD4" w:rsidRDefault="00B61D7B" w:rsidP="00B61D7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7F1F69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aksymalna</w:t>
      </w:r>
      <w:proofErr w:type="gramEnd"/>
      <w:r w:rsidR="007F1F69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ługość tekstu </w:t>
      </w:r>
      <w:r w:rsidR="00F55C2B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raz </w:t>
      </w:r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z wykazem literatury –</w:t>
      </w:r>
      <w:r w:rsidR="000464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5C2B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0464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15 </w:t>
      </w:r>
      <w:r w:rsidR="007F1F69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stron</w:t>
      </w:r>
      <w:r w:rsidR="00F55C2B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26B7E10B" w14:textId="77777777" w:rsidR="00F55C2B" w:rsidRPr="0004643D" w:rsidRDefault="00F55C2B" w:rsidP="00F55C2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 w:rsidRPr="0004643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zcionka</w:t>
      </w:r>
      <w:proofErr w:type="spellEnd"/>
      <w:r w:rsidRPr="0004643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imes New Roman, 12 pkt.;</w:t>
      </w:r>
    </w:p>
    <w:p w14:paraId="46BF6F34" w14:textId="159BEBB5" w:rsidR="00F55C2B" w:rsidRPr="00634BD4" w:rsidRDefault="00F55C2B" w:rsidP="00F55C2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odstępy</w:t>
      </w:r>
      <w:proofErr w:type="gramEnd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ędzy wierszami 1,5-krotne;</w:t>
      </w:r>
    </w:p>
    <w:p w14:paraId="70B03081" w14:textId="77777777" w:rsidR="00F55C2B" w:rsidRPr="00634BD4" w:rsidRDefault="00F55C2B" w:rsidP="00F55C2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tekst</w:t>
      </w:r>
      <w:proofErr w:type="gramEnd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yjustowany;</w:t>
      </w:r>
    </w:p>
    <w:p w14:paraId="13927C11" w14:textId="77777777" w:rsidR="00F55C2B" w:rsidRPr="00634BD4" w:rsidRDefault="00F55C2B" w:rsidP="00F55C2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wcięcie</w:t>
      </w:r>
      <w:proofErr w:type="gramEnd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grafów 0,5 cm z lewej strony;</w:t>
      </w:r>
    </w:p>
    <w:p w14:paraId="10FFBB66" w14:textId="1B18DD23" w:rsidR="00F55C2B" w:rsidRPr="00634BD4" w:rsidRDefault="00F55C2B" w:rsidP="00F55C2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wszystkie</w:t>
      </w:r>
      <w:proofErr w:type="gramEnd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ginesy 2,0 cm;</w:t>
      </w:r>
    </w:p>
    <w:p w14:paraId="23E84815" w14:textId="315E054C" w:rsidR="00CC1897" w:rsidRPr="00634BD4" w:rsidRDefault="00CC1897" w:rsidP="00F55C2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tekst</w:t>
      </w:r>
      <w:proofErr w:type="gramEnd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el i rysunków – Times New Roman – 10 pkt., odstępny 1-krotne;</w:t>
      </w:r>
    </w:p>
    <w:p w14:paraId="6D6BADE7" w14:textId="77777777" w:rsidR="00F55C2B" w:rsidRPr="00634BD4" w:rsidRDefault="00F55C2B" w:rsidP="00F55C2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przypisy</w:t>
      </w:r>
      <w:proofErr w:type="gramEnd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tekście – w stylu APA;</w:t>
      </w:r>
    </w:p>
    <w:p w14:paraId="263DF1F9" w14:textId="08E6BF3A" w:rsidR="008C6F7D" w:rsidRPr="00634BD4" w:rsidRDefault="00F55C2B" w:rsidP="00F55C2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struktura</w:t>
      </w:r>
      <w:proofErr w:type="gramEnd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kstu: Wprowadzenie; przegląd literatury i rozważania teoretyczne; </w:t>
      </w:r>
      <w:r w:rsidR="003541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w. </w:t>
      </w:r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część metodyczna</w:t>
      </w:r>
      <w:r w:rsidR="003541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</w:t>
      </w:r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prezentacja wyników badań/analiz; dyskusja; konkluzje;</w:t>
      </w:r>
    </w:p>
    <w:p w14:paraId="469B3655" w14:textId="2DA66560" w:rsidR="00F55C2B" w:rsidRPr="00634BD4" w:rsidRDefault="008C6F7D" w:rsidP="00F55C2B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pros</w:t>
      </w:r>
      <w:r w:rsidR="0035415B">
        <w:rPr>
          <w:rFonts w:ascii="Times New Roman" w:hAnsi="Times New Roman" w:cs="Times New Roman"/>
          <w:color w:val="000000" w:themeColor="text1"/>
          <w:sz w:val="24"/>
          <w:szCs w:val="24"/>
        </w:rPr>
        <w:t>imy</w:t>
      </w:r>
      <w:proofErr w:type="gramEnd"/>
      <w:r w:rsidR="003541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że o </w:t>
      </w:r>
      <w:r w:rsidR="003541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w. </w:t>
      </w:r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uwzględnienie o</w:t>
      </w:r>
      <w:r w:rsidR="00F55C2B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sobist</w:t>
      </w:r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ych refleksji</w:t>
      </w:r>
      <w:r w:rsidR="00F55C2B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</w:t>
      </w:r>
      <w:r w:rsidR="00F55C2B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odniesie</w:t>
      </w:r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ń </w:t>
      </w:r>
      <w:r w:rsidR="00F55C2B"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 </w:t>
      </w:r>
      <w:r w:rsidR="003541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asta Lublin, strategii rozwoju Lublina, Lublina akademickiego i Lublina przedsiębiorczego </w:t>
      </w:r>
      <w:r w:rsidRPr="00634BD4">
        <w:rPr>
          <w:rFonts w:ascii="Times New Roman" w:hAnsi="Times New Roman" w:cs="Times New Roman"/>
          <w:color w:val="000000" w:themeColor="text1"/>
          <w:sz w:val="24"/>
          <w:szCs w:val="24"/>
        </w:rPr>
        <w:t>– najlepiej we wprowadzeniu lub konkluzjach przygotowanego rozdziału.</w:t>
      </w:r>
    </w:p>
    <w:sectPr w:rsidR="00F55C2B" w:rsidRPr="00634BD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DE2FAF" w14:textId="77777777" w:rsidR="00104A52" w:rsidRDefault="00104A52" w:rsidP="00E60C16">
      <w:pPr>
        <w:spacing w:line="240" w:lineRule="auto"/>
      </w:pPr>
      <w:r>
        <w:separator/>
      </w:r>
    </w:p>
  </w:endnote>
  <w:endnote w:type="continuationSeparator" w:id="0">
    <w:p w14:paraId="379C1056" w14:textId="77777777" w:rsidR="00104A52" w:rsidRDefault="00104A52" w:rsidP="00E60C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58F2FC" w14:textId="45A4EFB8" w:rsidR="00466CF9" w:rsidRDefault="00A97A81" w:rsidP="00A97A81">
    <w:pPr>
      <w:pStyle w:val="Stopka"/>
      <w:jc w:val="right"/>
    </w:pPr>
    <w:r>
      <w:rPr>
        <w:noProof/>
        <w:lang w:eastAsia="pl-PL"/>
      </w:rPr>
      <w:drawing>
        <wp:inline distT="0" distB="0" distL="0" distR="0" wp14:anchorId="585FB0DE" wp14:editId="6A111887">
          <wp:extent cx="2028825" cy="1000067"/>
          <wp:effectExtent l="0" t="0" r="0" b="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MCS_rozsz_12G_PL_cmyk.pd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2656" cy="10216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638D42FA" wp14:editId="3D4F688E">
          <wp:extent cx="1828098" cy="923773"/>
          <wp:effectExtent l="0" t="0" r="127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asób 1-10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3045" cy="931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87D9F" w14:textId="77777777" w:rsidR="00104A52" w:rsidRDefault="00104A52" w:rsidP="00E60C16">
      <w:pPr>
        <w:spacing w:line="240" w:lineRule="auto"/>
      </w:pPr>
      <w:r>
        <w:separator/>
      </w:r>
    </w:p>
  </w:footnote>
  <w:footnote w:type="continuationSeparator" w:id="0">
    <w:p w14:paraId="63A92D3E" w14:textId="77777777" w:rsidR="00104A52" w:rsidRDefault="00104A52" w:rsidP="00E60C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58F2FA" w14:textId="2D7E6C43" w:rsidR="00E60C16" w:rsidRPr="00634BD4" w:rsidRDefault="00170D63" w:rsidP="00634BD4">
    <w:pPr>
      <w:pStyle w:val="Nagwek"/>
    </w:pPr>
    <w:r w:rsidRPr="00634BD4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8148CC" wp14:editId="5067AFE3">
              <wp:simplePos x="0" y="0"/>
              <wp:positionH relativeFrom="column">
                <wp:posOffset>-874395</wp:posOffset>
              </wp:positionH>
              <wp:positionV relativeFrom="paragraph">
                <wp:posOffset>306070</wp:posOffset>
              </wp:positionV>
              <wp:extent cx="7499350" cy="0"/>
              <wp:effectExtent l="0" t="0" r="25400" b="1905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4993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AC8748" id="Łącznik prosty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8.85pt,24.1pt" to="521.65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" strokecolor="#5b9bd5 [3204]" strokeweight=".5pt">
              <v:stroke joinstyle="miter"/>
            </v:line>
          </w:pict>
        </mc:Fallback>
      </mc:AlternateContent>
    </w:r>
    <w:r w:rsidR="00A97A81">
      <w:t>Miasto p</w:t>
    </w:r>
    <w:r w:rsidR="0004643D">
      <w:t>rzyszłości. Lublin 205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819CE"/>
    <w:multiLevelType w:val="hybridMultilevel"/>
    <w:tmpl w:val="498848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tbAwNDM0MDExMTdQ0lEKTi0uzszPAykwrAUAkLWuRCwAAAA="/>
  </w:docVars>
  <w:rsids>
    <w:rsidRoot w:val="00E60C16"/>
    <w:rsid w:val="00000A16"/>
    <w:rsid w:val="00000C64"/>
    <w:rsid w:val="00010931"/>
    <w:rsid w:val="00010CA4"/>
    <w:rsid w:val="0002364D"/>
    <w:rsid w:val="00023757"/>
    <w:rsid w:val="00027306"/>
    <w:rsid w:val="000314FD"/>
    <w:rsid w:val="0003376E"/>
    <w:rsid w:val="000353D5"/>
    <w:rsid w:val="00040C48"/>
    <w:rsid w:val="00040F03"/>
    <w:rsid w:val="0004643D"/>
    <w:rsid w:val="00047696"/>
    <w:rsid w:val="00057A50"/>
    <w:rsid w:val="000613A8"/>
    <w:rsid w:val="00062C00"/>
    <w:rsid w:val="00065AE4"/>
    <w:rsid w:val="00070596"/>
    <w:rsid w:val="00077A1D"/>
    <w:rsid w:val="00082A06"/>
    <w:rsid w:val="00082D2D"/>
    <w:rsid w:val="00083DD3"/>
    <w:rsid w:val="00087DAB"/>
    <w:rsid w:val="00091AA5"/>
    <w:rsid w:val="0009341A"/>
    <w:rsid w:val="000940A8"/>
    <w:rsid w:val="0009744A"/>
    <w:rsid w:val="000A687D"/>
    <w:rsid w:val="000B646B"/>
    <w:rsid w:val="000D00F0"/>
    <w:rsid w:val="000D4E7E"/>
    <w:rsid w:val="000D5BBD"/>
    <w:rsid w:val="000E1A66"/>
    <w:rsid w:val="000F3340"/>
    <w:rsid w:val="000F5207"/>
    <w:rsid w:val="000F5F6F"/>
    <w:rsid w:val="001002F2"/>
    <w:rsid w:val="00102F32"/>
    <w:rsid w:val="00104A52"/>
    <w:rsid w:val="00110F1F"/>
    <w:rsid w:val="001200A4"/>
    <w:rsid w:val="001275D6"/>
    <w:rsid w:val="00132AF2"/>
    <w:rsid w:val="00134E4C"/>
    <w:rsid w:val="00150F9D"/>
    <w:rsid w:val="001573AE"/>
    <w:rsid w:val="00157428"/>
    <w:rsid w:val="00164B19"/>
    <w:rsid w:val="0016671B"/>
    <w:rsid w:val="001674AA"/>
    <w:rsid w:val="00170D63"/>
    <w:rsid w:val="00174EEE"/>
    <w:rsid w:val="00177111"/>
    <w:rsid w:val="0018438A"/>
    <w:rsid w:val="00185E51"/>
    <w:rsid w:val="001A063D"/>
    <w:rsid w:val="001A1316"/>
    <w:rsid w:val="001A19EB"/>
    <w:rsid w:val="001A2438"/>
    <w:rsid w:val="001A336B"/>
    <w:rsid w:val="001A5D8B"/>
    <w:rsid w:val="001B396F"/>
    <w:rsid w:val="001B4601"/>
    <w:rsid w:val="001B51A7"/>
    <w:rsid w:val="001C14D4"/>
    <w:rsid w:val="001C6260"/>
    <w:rsid w:val="001D222D"/>
    <w:rsid w:val="001D2930"/>
    <w:rsid w:val="001E4886"/>
    <w:rsid w:val="001E5EB5"/>
    <w:rsid w:val="001F657A"/>
    <w:rsid w:val="00200EC9"/>
    <w:rsid w:val="00204CA5"/>
    <w:rsid w:val="00210104"/>
    <w:rsid w:val="00210E60"/>
    <w:rsid w:val="00224830"/>
    <w:rsid w:val="00234930"/>
    <w:rsid w:val="00234B26"/>
    <w:rsid w:val="00240890"/>
    <w:rsid w:val="002460A0"/>
    <w:rsid w:val="0024749A"/>
    <w:rsid w:val="00250B9A"/>
    <w:rsid w:val="002515BE"/>
    <w:rsid w:val="00251C03"/>
    <w:rsid w:val="002579DE"/>
    <w:rsid w:val="00260CF9"/>
    <w:rsid w:val="00262415"/>
    <w:rsid w:val="00263222"/>
    <w:rsid w:val="0026716F"/>
    <w:rsid w:val="00271B10"/>
    <w:rsid w:val="00273187"/>
    <w:rsid w:val="00282A40"/>
    <w:rsid w:val="00286D8E"/>
    <w:rsid w:val="0029673D"/>
    <w:rsid w:val="002A6FA0"/>
    <w:rsid w:val="002B0487"/>
    <w:rsid w:val="002C2CC5"/>
    <w:rsid w:val="002C2CE8"/>
    <w:rsid w:val="002C3712"/>
    <w:rsid w:val="002D3C92"/>
    <w:rsid w:val="002D5EAF"/>
    <w:rsid w:val="002E2B94"/>
    <w:rsid w:val="002E66A9"/>
    <w:rsid w:val="002E6E94"/>
    <w:rsid w:val="002F30B1"/>
    <w:rsid w:val="00300B09"/>
    <w:rsid w:val="003022AA"/>
    <w:rsid w:val="00306FC0"/>
    <w:rsid w:val="0031297D"/>
    <w:rsid w:val="00314A6D"/>
    <w:rsid w:val="00315D82"/>
    <w:rsid w:val="0031666A"/>
    <w:rsid w:val="00323456"/>
    <w:rsid w:val="0032701E"/>
    <w:rsid w:val="00331EAE"/>
    <w:rsid w:val="003447DA"/>
    <w:rsid w:val="00344E3B"/>
    <w:rsid w:val="003459D8"/>
    <w:rsid w:val="00350406"/>
    <w:rsid w:val="003509FB"/>
    <w:rsid w:val="00350CBF"/>
    <w:rsid w:val="003514C7"/>
    <w:rsid w:val="00352F55"/>
    <w:rsid w:val="003530DA"/>
    <w:rsid w:val="0035415B"/>
    <w:rsid w:val="003542DB"/>
    <w:rsid w:val="00363324"/>
    <w:rsid w:val="003657CB"/>
    <w:rsid w:val="00366C03"/>
    <w:rsid w:val="0038046B"/>
    <w:rsid w:val="00392AA0"/>
    <w:rsid w:val="003A22C5"/>
    <w:rsid w:val="003A2B7C"/>
    <w:rsid w:val="003A40B0"/>
    <w:rsid w:val="003A6A95"/>
    <w:rsid w:val="003A70E3"/>
    <w:rsid w:val="003B372D"/>
    <w:rsid w:val="003C1347"/>
    <w:rsid w:val="003C42FF"/>
    <w:rsid w:val="003C5498"/>
    <w:rsid w:val="003C5694"/>
    <w:rsid w:val="003D721E"/>
    <w:rsid w:val="003E101B"/>
    <w:rsid w:val="003E1056"/>
    <w:rsid w:val="003E492F"/>
    <w:rsid w:val="00401C20"/>
    <w:rsid w:val="00410C62"/>
    <w:rsid w:val="00412399"/>
    <w:rsid w:val="00424189"/>
    <w:rsid w:val="00427832"/>
    <w:rsid w:val="00442E88"/>
    <w:rsid w:val="004448F6"/>
    <w:rsid w:val="00446C9D"/>
    <w:rsid w:val="00450BD3"/>
    <w:rsid w:val="00452759"/>
    <w:rsid w:val="00464FC7"/>
    <w:rsid w:val="00466CF9"/>
    <w:rsid w:val="00493019"/>
    <w:rsid w:val="004941AE"/>
    <w:rsid w:val="00495202"/>
    <w:rsid w:val="00495FFF"/>
    <w:rsid w:val="004A266C"/>
    <w:rsid w:val="004A3168"/>
    <w:rsid w:val="004A5E7E"/>
    <w:rsid w:val="004B72C4"/>
    <w:rsid w:val="004C1D3F"/>
    <w:rsid w:val="004E7A94"/>
    <w:rsid w:val="004F3AB6"/>
    <w:rsid w:val="00505AD1"/>
    <w:rsid w:val="005108E0"/>
    <w:rsid w:val="00512FC5"/>
    <w:rsid w:val="0051579E"/>
    <w:rsid w:val="00517017"/>
    <w:rsid w:val="00522F03"/>
    <w:rsid w:val="0052616B"/>
    <w:rsid w:val="00540F15"/>
    <w:rsid w:val="00546E1E"/>
    <w:rsid w:val="005575BF"/>
    <w:rsid w:val="005602DB"/>
    <w:rsid w:val="00570703"/>
    <w:rsid w:val="00571FED"/>
    <w:rsid w:val="00572A08"/>
    <w:rsid w:val="00577B22"/>
    <w:rsid w:val="00594916"/>
    <w:rsid w:val="005A2416"/>
    <w:rsid w:val="005A5218"/>
    <w:rsid w:val="005A766A"/>
    <w:rsid w:val="005B4727"/>
    <w:rsid w:val="005C6300"/>
    <w:rsid w:val="005D341D"/>
    <w:rsid w:val="005D44E1"/>
    <w:rsid w:val="005D48C1"/>
    <w:rsid w:val="005E6D4A"/>
    <w:rsid w:val="005F1166"/>
    <w:rsid w:val="005F2C6F"/>
    <w:rsid w:val="005F6BD6"/>
    <w:rsid w:val="005F73A4"/>
    <w:rsid w:val="00603D30"/>
    <w:rsid w:val="00604579"/>
    <w:rsid w:val="006069FF"/>
    <w:rsid w:val="00613071"/>
    <w:rsid w:val="00613F73"/>
    <w:rsid w:val="006153C9"/>
    <w:rsid w:val="00626887"/>
    <w:rsid w:val="00627479"/>
    <w:rsid w:val="0063171E"/>
    <w:rsid w:val="00632A5B"/>
    <w:rsid w:val="00634BD4"/>
    <w:rsid w:val="00634F7E"/>
    <w:rsid w:val="00637E28"/>
    <w:rsid w:val="00641F37"/>
    <w:rsid w:val="00644BCC"/>
    <w:rsid w:val="00650E95"/>
    <w:rsid w:val="00662640"/>
    <w:rsid w:val="0067022C"/>
    <w:rsid w:val="00672C76"/>
    <w:rsid w:val="0067565C"/>
    <w:rsid w:val="00676426"/>
    <w:rsid w:val="00677B1E"/>
    <w:rsid w:val="00682BEC"/>
    <w:rsid w:val="00683598"/>
    <w:rsid w:val="00683D39"/>
    <w:rsid w:val="00684A74"/>
    <w:rsid w:val="00697E7B"/>
    <w:rsid w:val="00697FBF"/>
    <w:rsid w:val="006B20DE"/>
    <w:rsid w:val="006B2D3F"/>
    <w:rsid w:val="006D0A05"/>
    <w:rsid w:val="006E09EF"/>
    <w:rsid w:val="006E1AEE"/>
    <w:rsid w:val="006E1EFB"/>
    <w:rsid w:val="006E2A5F"/>
    <w:rsid w:val="006E4C9F"/>
    <w:rsid w:val="006E6504"/>
    <w:rsid w:val="006F087A"/>
    <w:rsid w:val="00700673"/>
    <w:rsid w:val="00700FF1"/>
    <w:rsid w:val="00702A6B"/>
    <w:rsid w:val="007065EF"/>
    <w:rsid w:val="00710131"/>
    <w:rsid w:val="0071359A"/>
    <w:rsid w:val="0071484F"/>
    <w:rsid w:val="007159DA"/>
    <w:rsid w:val="0072114A"/>
    <w:rsid w:val="00730838"/>
    <w:rsid w:val="007324FB"/>
    <w:rsid w:val="007330D0"/>
    <w:rsid w:val="0073582D"/>
    <w:rsid w:val="00740C15"/>
    <w:rsid w:val="00740FCC"/>
    <w:rsid w:val="00741135"/>
    <w:rsid w:val="00752B9C"/>
    <w:rsid w:val="007540E4"/>
    <w:rsid w:val="00754A0D"/>
    <w:rsid w:val="00774FE7"/>
    <w:rsid w:val="00775C0A"/>
    <w:rsid w:val="00781065"/>
    <w:rsid w:val="00786B89"/>
    <w:rsid w:val="007903BE"/>
    <w:rsid w:val="00792B48"/>
    <w:rsid w:val="00793388"/>
    <w:rsid w:val="00793C79"/>
    <w:rsid w:val="007A6682"/>
    <w:rsid w:val="007A7ED4"/>
    <w:rsid w:val="007B3999"/>
    <w:rsid w:val="007C3294"/>
    <w:rsid w:val="007C5D39"/>
    <w:rsid w:val="007F1F69"/>
    <w:rsid w:val="007F51C4"/>
    <w:rsid w:val="007F6BB8"/>
    <w:rsid w:val="00815648"/>
    <w:rsid w:val="00822A09"/>
    <w:rsid w:val="00823ECC"/>
    <w:rsid w:val="00830B06"/>
    <w:rsid w:val="0083397B"/>
    <w:rsid w:val="00851255"/>
    <w:rsid w:val="00855E05"/>
    <w:rsid w:val="00856DB2"/>
    <w:rsid w:val="0086364F"/>
    <w:rsid w:val="008737F6"/>
    <w:rsid w:val="0087430F"/>
    <w:rsid w:val="00874D0C"/>
    <w:rsid w:val="00876350"/>
    <w:rsid w:val="008774F9"/>
    <w:rsid w:val="00891C87"/>
    <w:rsid w:val="00895966"/>
    <w:rsid w:val="00897BF3"/>
    <w:rsid w:val="008A250D"/>
    <w:rsid w:val="008A754F"/>
    <w:rsid w:val="008B1DE6"/>
    <w:rsid w:val="008B2A30"/>
    <w:rsid w:val="008C6F7D"/>
    <w:rsid w:val="008E6AA1"/>
    <w:rsid w:val="008F0998"/>
    <w:rsid w:val="008F68B5"/>
    <w:rsid w:val="008F7C5F"/>
    <w:rsid w:val="00912E15"/>
    <w:rsid w:val="009145CA"/>
    <w:rsid w:val="009155B3"/>
    <w:rsid w:val="009166B2"/>
    <w:rsid w:val="009311F1"/>
    <w:rsid w:val="00941D5B"/>
    <w:rsid w:val="0094314F"/>
    <w:rsid w:val="00950DFD"/>
    <w:rsid w:val="00951F56"/>
    <w:rsid w:val="00953D32"/>
    <w:rsid w:val="009636DD"/>
    <w:rsid w:val="009645A4"/>
    <w:rsid w:val="00970BC4"/>
    <w:rsid w:val="00973D59"/>
    <w:rsid w:val="00974B53"/>
    <w:rsid w:val="00981C69"/>
    <w:rsid w:val="0098218D"/>
    <w:rsid w:val="00982F2F"/>
    <w:rsid w:val="00986A0F"/>
    <w:rsid w:val="00987069"/>
    <w:rsid w:val="009933B7"/>
    <w:rsid w:val="009A4D96"/>
    <w:rsid w:val="009A55FD"/>
    <w:rsid w:val="009A769F"/>
    <w:rsid w:val="009A76FE"/>
    <w:rsid w:val="009B1978"/>
    <w:rsid w:val="009B6709"/>
    <w:rsid w:val="009B70FB"/>
    <w:rsid w:val="009C1073"/>
    <w:rsid w:val="009C4620"/>
    <w:rsid w:val="009C6CE3"/>
    <w:rsid w:val="009D2D57"/>
    <w:rsid w:val="009E4462"/>
    <w:rsid w:val="009E45FC"/>
    <w:rsid w:val="009F3E72"/>
    <w:rsid w:val="00A0016B"/>
    <w:rsid w:val="00A0054C"/>
    <w:rsid w:val="00A01CB5"/>
    <w:rsid w:val="00A02B3E"/>
    <w:rsid w:val="00A0606C"/>
    <w:rsid w:val="00A068B6"/>
    <w:rsid w:val="00A06FD9"/>
    <w:rsid w:val="00A078EC"/>
    <w:rsid w:val="00A104D8"/>
    <w:rsid w:val="00A152FD"/>
    <w:rsid w:val="00A1690A"/>
    <w:rsid w:val="00A348DF"/>
    <w:rsid w:val="00A400A2"/>
    <w:rsid w:val="00A45D6E"/>
    <w:rsid w:val="00A463A9"/>
    <w:rsid w:val="00A50779"/>
    <w:rsid w:val="00A5083E"/>
    <w:rsid w:val="00A50941"/>
    <w:rsid w:val="00A50F5E"/>
    <w:rsid w:val="00A600C6"/>
    <w:rsid w:val="00A60531"/>
    <w:rsid w:val="00A61F63"/>
    <w:rsid w:val="00A643E1"/>
    <w:rsid w:val="00A709C5"/>
    <w:rsid w:val="00A75991"/>
    <w:rsid w:val="00A77B15"/>
    <w:rsid w:val="00A8147E"/>
    <w:rsid w:val="00A9009E"/>
    <w:rsid w:val="00A92D60"/>
    <w:rsid w:val="00A972C5"/>
    <w:rsid w:val="00A97A81"/>
    <w:rsid w:val="00AA10FE"/>
    <w:rsid w:val="00AB2E96"/>
    <w:rsid w:val="00AC07F5"/>
    <w:rsid w:val="00AC47F6"/>
    <w:rsid w:val="00AC573B"/>
    <w:rsid w:val="00AC7923"/>
    <w:rsid w:val="00AE1CFC"/>
    <w:rsid w:val="00AE6F8C"/>
    <w:rsid w:val="00AE72B6"/>
    <w:rsid w:val="00AF06DD"/>
    <w:rsid w:val="00AF166E"/>
    <w:rsid w:val="00AF2710"/>
    <w:rsid w:val="00AF39F1"/>
    <w:rsid w:val="00AF3A48"/>
    <w:rsid w:val="00AF6B78"/>
    <w:rsid w:val="00AF7B24"/>
    <w:rsid w:val="00B03704"/>
    <w:rsid w:val="00B04366"/>
    <w:rsid w:val="00B0493B"/>
    <w:rsid w:val="00B06EDA"/>
    <w:rsid w:val="00B12984"/>
    <w:rsid w:val="00B2007C"/>
    <w:rsid w:val="00B22581"/>
    <w:rsid w:val="00B2356A"/>
    <w:rsid w:val="00B24F17"/>
    <w:rsid w:val="00B36CC7"/>
    <w:rsid w:val="00B4099F"/>
    <w:rsid w:val="00B41ACE"/>
    <w:rsid w:val="00B47696"/>
    <w:rsid w:val="00B61D7B"/>
    <w:rsid w:val="00B72627"/>
    <w:rsid w:val="00B85EE3"/>
    <w:rsid w:val="00B908F9"/>
    <w:rsid w:val="00B9345F"/>
    <w:rsid w:val="00B94772"/>
    <w:rsid w:val="00B97FA5"/>
    <w:rsid w:val="00BA222E"/>
    <w:rsid w:val="00BA608D"/>
    <w:rsid w:val="00BB54D8"/>
    <w:rsid w:val="00BB63D2"/>
    <w:rsid w:val="00BB7103"/>
    <w:rsid w:val="00BC2A01"/>
    <w:rsid w:val="00BC5B72"/>
    <w:rsid w:val="00BC7946"/>
    <w:rsid w:val="00BD72E8"/>
    <w:rsid w:val="00BE7D3E"/>
    <w:rsid w:val="00BF2824"/>
    <w:rsid w:val="00BF6D2E"/>
    <w:rsid w:val="00C063FE"/>
    <w:rsid w:val="00C2519E"/>
    <w:rsid w:val="00C26D6C"/>
    <w:rsid w:val="00C30B3A"/>
    <w:rsid w:val="00C42ECD"/>
    <w:rsid w:val="00C67B3C"/>
    <w:rsid w:val="00C7216A"/>
    <w:rsid w:val="00C75227"/>
    <w:rsid w:val="00C753D8"/>
    <w:rsid w:val="00C802FA"/>
    <w:rsid w:val="00C84075"/>
    <w:rsid w:val="00C86A93"/>
    <w:rsid w:val="00C90D8C"/>
    <w:rsid w:val="00C92999"/>
    <w:rsid w:val="00CA1848"/>
    <w:rsid w:val="00CA3C70"/>
    <w:rsid w:val="00CA4CD6"/>
    <w:rsid w:val="00CB34FE"/>
    <w:rsid w:val="00CB49D4"/>
    <w:rsid w:val="00CC1897"/>
    <w:rsid w:val="00CC3163"/>
    <w:rsid w:val="00CC41CC"/>
    <w:rsid w:val="00CC4F27"/>
    <w:rsid w:val="00CD4EAF"/>
    <w:rsid w:val="00CD57AE"/>
    <w:rsid w:val="00CE7F41"/>
    <w:rsid w:val="00CF192F"/>
    <w:rsid w:val="00CF2A53"/>
    <w:rsid w:val="00D06865"/>
    <w:rsid w:val="00D06961"/>
    <w:rsid w:val="00D079C3"/>
    <w:rsid w:val="00D23852"/>
    <w:rsid w:val="00D26BA3"/>
    <w:rsid w:val="00D3761D"/>
    <w:rsid w:val="00D4284E"/>
    <w:rsid w:val="00D52528"/>
    <w:rsid w:val="00D5475A"/>
    <w:rsid w:val="00D60643"/>
    <w:rsid w:val="00D61644"/>
    <w:rsid w:val="00D66A43"/>
    <w:rsid w:val="00D75A42"/>
    <w:rsid w:val="00D87C52"/>
    <w:rsid w:val="00D900C8"/>
    <w:rsid w:val="00D92F5B"/>
    <w:rsid w:val="00D93169"/>
    <w:rsid w:val="00D94704"/>
    <w:rsid w:val="00D95DF3"/>
    <w:rsid w:val="00DA5215"/>
    <w:rsid w:val="00DA53A5"/>
    <w:rsid w:val="00DB76F4"/>
    <w:rsid w:val="00DC3D10"/>
    <w:rsid w:val="00DC5141"/>
    <w:rsid w:val="00DC7E8A"/>
    <w:rsid w:val="00DD25D9"/>
    <w:rsid w:val="00DD3ACF"/>
    <w:rsid w:val="00DD6C75"/>
    <w:rsid w:val="00DD6EB8"/>
    <w:rsid w:val="00DE0C1A"/>
    <w:rsid w:val="00DE1C2C"/>
    <w:rsid w:val="00DE1C8D"/>
    <w:rsid w:val="00DE314A"/>
    <w:rsid w:val="00DF0422"/>
    <w:rsid w:val="00DF224B"/>
    <w:rsid w:val="00DF3977"/>
    <w:rsid w:val="00E011F5"/>
    <w:rsid w:val="00E03242"/>
    <w:rsid w:val="00E07666"/>
    <w:rsid w:val="00E1548B"/>
    <w:rsid w:val="00E20912"/>
    <w:rsid w:val="00E22621"/>
    <w:rsid w:val="00E22DB8"/>
    <w:rsid w:val="00E23602"/>
    <w:rsid w:val="00E267C9"/>
    <w:rsid w:val="00E301EB"/>
    <w:rsid w:val="00E3063C"/>
    <w:rsid w:val="00E40B3D"/>
    <w:rsid w:val="00E41FFB"/>
    <w:rsid w:val="00E42B34"/>
    <w:rsid w:val="00E43031"/>
    <w:rsid w:val="00E44B86"/>
    <w:rsid w:val="00E5177F"/>
    <w:rsid w:val="00E55575"/>
    <w:rsid w:val="00E60C16"/>
    <w:rsid w:val="00E66061"/>
    <w:rsid w:val="00E71B7E"/>
    <w:rsid w:val="00E71FB1"/>
    <w:rsid w:val="00E741E7"/>
    <w:rsid w:val="00E7580F"/>
    <w:rsid w:val="00E81EBC"/>
    <w:rsid w:val="00E91337"/>
    <w:rsid w:val="00E92BE1"/>
    <w:rsid w:val="00E9329D"/>
    <w:rsid w:val="00EA11A6"/>
    <w:rsid w:val="00EA286D"/>
    <w:rsid w:val="00EA7880"/>
    <w:rsid w:val="00EB07CF"/>
    <w:rsid w:val="00EB4482"/>
    <w:rsid w:val="00EB6A32"/>
    <w:rsid w:val="00EC3A2F"/>
    <w:rsid w:val="00ED0073"/>
    <w:rsid w:val="00ED26EA"/>
    <w:rsid w:val="00ED6EC3"/>
    <w:rsid w:val="00EE4F91"/>
    <w:rsid w:val="00EE7487"/>
    <w:rsid w:val="00F00173"/>
    <w:rsid w:val="00F0176B"/>
    <w:rsid w:val="00F02FDC"/>
    <w:rsid w:val="00F0414F"/>
    <w:rsid w:val="00F04CC7"/>
    <w:rsid w:val="00F10D16"/>
    <w:rsid w:val="00F21150"/>
    <w:rsid w:val="00F22A86"/>
    <w:rsid w:val="00F313F1"/>
    <w:rsid w:val="00F33BC6"/>
    <w:rsid w:val="00F3710A"/>
    <w:rsid w:val="00F37E0D"/>
    <w:rsid w:val="00F40311"/>
    <w:rsid w:val="00F417E8"/>
    <w:rsid w:val="00F42D66"/>
    <w:rsid w:val="00F43685"/>
    <w:rsid w:val="00F44F51"/>
    <w:rsid w:val="00F55C2B"/>
    <w:rsid w:val="00F61293"/>
    <w:rsid w:val="00F633CB"/>
    <w:rsid w:val="00F64FDB"/>
    <w:rsid w:val="00F6644D"/>
    <w:rsid w:val="00F66CB2"/>
    <w:rsid w:val="00F679FE"/>
    <w:rsid w:val="00F72391"/>
    <w:rsid w:val="00F80740"/>
    <w:rsid w:val="00F80E2B"/>
    <w:rsid w:val="00F84FCE"/>
    <w:rsid w:val="00F96FF1"/>
    <w:rsid w:val="00FA404E"/>
    <w:rsid w:val="00FA4351"/>
    <w:rsid w:val="00FA5065"/>
    <w:rsid w:val="00FB0A28"/>
    <w:rsid w:val="00FC6D78"/>
    <w:rsid w:val="00FD7825"/>
    <w:rsid w:val="00FE07EC"/>
    <w:rsid w:val="00FE383E"/>
    <w:rsid w:val="00FE5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58F2AB"/>
  <w15:docId w15:val="{6F754368-F16B-44BB-ACFC-7023DCFC3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pl-PL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166B2"/>
    <w:pPr>
      <w:spacing w:line="259" w:lineRule="auto"/>
      <w:jc w:val="both"/>
    </w:pPr>
    <w:rPr>
      <w:rFonts w:cstheme="minorBidi"/>
      <w:sz w:val="24"/>
      <w:szCs w:val="22"/>
    </w:rPr>
  </w:style>
  <w:style w:type="paragraph" w:styleId="Nagwek1">
    <w:name w:val="heading 1"/>
    <w:basedOn w:val="Normalny"/>
    <w:next w:val="Normalny"/>
    <w:link w:val="Nagwek1Znak"/>
    <w:autoRedefine/>
    <w:qFormat/>
    <w:rsid w:val="009166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Nagwek2">
    <w:name w:val="heading 2"/>
    <w:basedOn w:val="Normalny"/>
    <w:next w:val="Normalny"/>
    <w:link w:val="Nagwek2Znak"/>
    <w:autoRedefine/>
    <w:semiHidden/>
    <w:unhideWhenUsed/>
    <w:qFormat/>
    <w:rsid w:val="009166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Cs w:val="26"/>
    </w:rPr>
  </w:style>
  <w:style w:type="paragraph" w:styleId="Nagwek3">
    <w:name w:val="heading 3"/>
    <w:basedOn w:val="Normalny"/>
    <w:next w:val="Normalny"/>
    <w:link w:val="Nagwek3Znak"/>
    <w:autoRedefine/>
    <w:semiHidden/>
    <w:unhideWhenUsed/>
    <w:qFormat/>
    <w:rsid w:val="009166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i/>
      <w:color w:val="000000" w:themeColor="text1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166B2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rsid w:val="009166B2"/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Tekstprzypisudolnego">
    <w:name w:val="footnote text"/>
    <w:basedOn w:val="Normalny"/>
    <w:link w:val="TekstprzypisudolnegoZnak"/>
    <w:rsid w:val="009166B2"/>
    <w:rPr>
      <w:rFonts w:eastAsia="Times New Roman"/>
    </w:rPr>
  </w:style>
  <w:style w:type="character" w:customStyle="1" w:styleId="TekstprzypisudolnegoZnak">
    <w:name w:val="Tekst przypisu dolnego Znak"/>
    <w:basedOn w:val="Domylnaczcionkaakapitu"/>
    <w:link w:val="Tekstprzypisudolnego"/>
    <w:rsid w:val="009166B2"/>
    <w:rPr>
      <w:rFonts w:eastAsia="Times New Roman" w:cstheme="minorBidi"/>
      <w:sz w:val="24"/>
      <w:szCs w:val="22"/>
    </w:rPr>
  </w:style>
  <w:style w:type="paragraph" w:styleId="Tekstkomentarza">
    <w:name w:val="annotation text"/>
    <w:basedOn w:val="Normalny"/>
    <w:link w:val="TekstkomentarzaZnak"/>
    <w:rsid w:val="009166B2"/>
    <w:rPr>
      <w:rFonts w:eastAsia="Times New Roman"/>
    </w:rPr>
  </w:style>
  <w:style w:type="character" w:customStyle="1" w:styleId="TekstkomentarzaZnak">
    <w:name w:val="Tekst komentarza Znak"/>
    <w:basedOn w:val="Domylnaczcionkaakapitu"/>
    <w:link w:val="Tekstkomentarza"/>
    <w:rsid w:val="009166B2"/>
    <w:rPr>
      <w:rFonts w:eastAsia="Times New Roman" w:cstheme="minorBidi"/>
      <w:sz w:val="24"/>
      <w:szCs w:val="22"/>
    </w:rPr>
  </w:style>
  <w:style w:type="paragraph" w:styleId="Nagwek">
    <w:name w:val="header"/>
    <w:basedOn w:val="Normalny"/>
    <w:link w:val="NagwekZnak"/>
    <w:autoRedefine/>
    <w:qFormat/>
    <w:rsid w:val="00634BD4"/>
    <w:pPr>
      <w:tabs>
        <w:tab w:val="center" w:pos="4536"/>
        <w:tab w:val="right" w:pos="9072"/>
      </w:tabs>
      <w:jc w:val="center"/>
    </w:pPr>
    <w:rPr>
      <w:rFonts w:asciiTheme="minorHAnsi" w:eastAsia="Times New Roman" w:hAnsiTheme="minorHAnsi" w:cstheme="minorHAnsi"/>
      <w:i/>
    </w:rPr>
  </w:style>
  <w:style w:type="character" w:customStyle="1" w:styleId="NagwekZnak">
    <w:name w:val="Nagłówek Znak"/>
    <w:link w:val="Nagwek"/>
    <w:rsid w:val="00634BD4"/>
    <w:rPr>
      <w:rFonts w:asciiTheme="minorHAnsi" w:eastAsia="Times New Roman" w:hAnsiTheme="minorHAnsi" w:cstheme="minorHAnsi"/>
      <w:i/>
      <w:sz w:val="24"/>
      <w:szCs w:val="22"/>
    </w:rPr>
  </w:style>
  <w:style w:type="paragraph" w:styleId="Stopka">
    <w:name w:val="footer"/>
    <w:basedOn w:val="Normalny"/>
    <w:link w:val="StopkaZnak"/>
    <w:uiPriority w:val="99"/>
    <w:rsid w:val="009166B2"/>
    <w:pPr>
      <w:tabs>
        <w:tab w:val="center" w:pos="4536"/>
        <w:tab w:val="right" w:pos="9072"/>
      </w:tabs>
    </w:pPr>
    <w:rPr>
      <w:rFonts w:eastAsia="Times New Roman"/>
    </w:rPr>
  </w:style>
  <w:style w:type="character" w:customStyle="1" w:styleId="StopkaZnak">
    <w:name w:val="Stopka Znak"/>
    <w:link w:val="Stopka"/>
    <w:uiPriority w:val="99"/>
    <w:rsid w:val="009166B2"/>
    <w:rPr>
      <w:rFonts w:eastAsia="Times New Roman" w:cstheme="minorBidi"/>
      <w:sz w:val="24"/>
      <w:szCs w:val="22"/>
    </w:rPr>
  </w:style>
  <w:style w:type="paragraph" w:styleId="Legenda">
    <w:name w:val="caption"/>
    <w:basedOn w:val="Normalny"/>
    <w:next w:val="Normalny"/>
    <w:unhideWhenUsed/>
    <w:qFormat/>
    <w:rsid w:val="009166B2"/>
    <w:rPr>
      <w:rFonts w:eastAsia="Times New Roman"/>
      <w:b/>
      <w:bCs/>
    </w:rPr>
  </w:style>
  <w:style w:type="character" w:styleId="Odwoanieprzypisudolnego">
    <w:name w:val="footnote reference"/>
    <w:rsid w:val="009166B2"/>
    <w:rPr>
      <w:vertAlign w:val="superscript"/>
    </w:rPr>
  </w:style>
  <w:style w:type="character" w:styleId="Odwoaniedokomentarza">
    <w:name w:val="annotation reference"/>
    <w:basedOn w:val="Domylnaczcionkaakapitu"/>
    <w:rsid w:val="009166B2"/>
    <w:rPr>
      <w:sz w:val="16"/>
      <w:szCs w:val="16"/>
    </w:rPr>
  </w:style>
  <w:style w:type="character" w:styleId="Odwoanieprzypisukocowego">
    <w:name w:val="endnote reference"/>
    <w:basedOn w:val="Domylnaczcionkaakapitu"/>
    <w:rsid w:val="009166B2"/>
    <w:rPr>
      <w:vertAlign w:val="superscript"/>
    </w:rPr>
  </w:style>
  <w:style w:type="paragraph" w:styleId="Tekstprzypisukocowego">
    <w:name w:val="endnote text"/>
    <w:basedOn w:val="Normalny"/>
    <w:link w:val="TekstprzypisukocowegoZnak"/>
    <w:rsid w:val="009166B2"/>
    <w:rPr>
      <w:rFonts w:eastAsia="Times New Roman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9166B2"/>
    <w:rPr>
      <w:rFonts w:eastAsia="Times New Roman" w:cstheme="minorBidi"/>
      <w:sz w:val="24"/>
      <w:szCs w:val="22"/>
    </w:rPr>
  </w:style>
  <w:style w:type="character" w:styleId="Hipercze">
    <w:name w:val="Hyperlink"/>
    <w:basedOn w:val="Domylnaczcionkaakapitu"/>
    <w:rsid w:val="009166B2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9166B2"/>
    <w:pPr>
      <w:spacing w:before="100" w:beforeAutospacing="1" w:after="100" w:afterAutospacing="1"/>
    </w:pPr>
    <w:rPr>
      <w:rFonts w:eastAsia="Times New Roman"/>
    </w:rPr>
  </w:style>
  <w:style w:type="paragraph" w:styleId="Tematkomentarza">
    <w:name w:val="annotation subject"/>
    <w:basedOn w:val="Tekstkomentarza"/>
    <w:next w:val="Tekstkomentarza"/>
    <w:link w:val="TematkomentarzaZnak"/>
    <w:rsid w:val="009166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9166B2"/>
    <w:rPr>
      <w:rFonts w:eastAsia="Times New Roman" w:cstheme="minorBidi"/>
      <w:b/>
      <w:bCs/>
      <w:sz w:val="24"/>
      <w:szCs w:val="22"/>
    </w:rPr>
  </w:style>
  <w:style w:type="paragraph" w:styleId="Tekstdymka">
    <w:name w:val="Balloon Text"/>
    <w:basedOn w:val="Normalny"/>
    <w:link w:val="TekstdymkaZnak"/>
    <w:rsid w:val="009166B2"/>
    <w:rPr>
      <w:rFonts w:ascii="Segoe UI" w:eastAsia="Times New Roman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9166B2"/>
    <w:rPr>
      <w:rFonts w:ascii="Segoe UI" w:eastAsia="Times New Roman" w:hAnsi="Segoe UI" w:cs="Segoe UI"/>
      <w:sz w:val="18"/>
      <w:szCs w:val="18"/>
    </w:rPr>
  </w:style>
  <w:style w:type="table" w:styleId="Tabela-Siatka">
    <w:name w:val="Table Grid"/>
    <w:basedOn w:val="Standardowy"/>
    <w:rsid w:val="009166B2"/>
    <w:rPr>
      <w:rFonts w:eastAsia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9166B2"/>
    <w:pPr>
      <w:spacing w:after="200" w:line="276" w:lineRule="auto"/>
      <w:ind w:left="720"/>
      <w:contextualSpacing/>
    </w:pPr>
    <w:rPr>
      <w:rFonts w:ascii="Calibri" w:eastAsia="Calibri" w:hAnsi="Calibri"/>
      <w:sz w:val="22"/>
    </w:rPr>
  </w:style>
  <w:style w:type="character" w:customStyle="1" w:styleId="Nagwek2Znak">
    <w:name w:val="Nagłówek 2 Znak"/>
    <w:basedOn w:val="Domylnaczcionkaakapitu"/>
    <w:link w:val="Nagwek2"/>
    <w:semiHidden/>
    <w:rsid w:val="009166B2"/>
    <w:rPr>
      <w:rFonts w:asciiTheme="majorHAnsi" w:eastAsiaTheme="majorEastAsia" w:hAnsiTheme="majorHAnsi" w:cstheme="majorBidi"/>
      <w:color w:val="000000" w:themeColor="text1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semiHidden/>
    <w:rsid w:val="009166B2"/>
    <w:rPr>
      <w:rFonts w:asciiTheme="majorHAnsi" w:eastAsiaTheme="majorEastAsia" w:hAnsiTheme="majorHAnsi" w:cstheme="majorBidi"/>
      <w:i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160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Zajkowski</dc:creator>
  <cp:lastModifiedBy>Dorota Wolińska</cp:lastModifiedBy>
  <cp:revision>10</cp:revision>
  <cp:lastPrinted>2019-01-23T08:27:00Z</cp:lastPrinted>
  <dcterms:created xsi:type="dcterms:W3CDTF">2022-06-24T10:11:00Z</dcterms:created>
  <dcterms:modified xsi:type="dcterms:W3CDTF">2023-03-24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6e0fe1d4113095fae2913a1b169bf7c4c21048f6ee95ed7b97bf805946f52d</vt:lpwstr>
  </property>
</Properties>
</file>